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877D3D" w14:textId="1273F765" w:rsidR="00B0497D" w:rsidRPr="00C813D6" w:rsidRDefault="004B4586">
      <w:pPr>
        <w:rPr>
          <w:rFonts w:ascii="Times New Roman" w:hAnsi="Times New Roman" w:cs="Times New Roman"/>
          <w:b/>
        </w:rPr>
      </w:pPr>
      <w:bookmarkStart w:id="0" w:name="_GoBack"/>
      <w:bookmarkEnd w:id="0"/>
      <w:r w:rsidRPr="004B4586">
        <w:rPr>
          <w:rFonts w:ascii="Times New Roman" w:hAnsi="Times New Roman" w:cs="Times New Roman"/>
          <w:b/>
        </w:rPr>
        <w:t>Bachelor of Science in Computer Science</w:t>
      </w:r>
    </w:p>
    <w:p w14:paraId="68DC4222" w14:textId="77777777" w:rsidR="00807D2B" w:rsidRPr="00C813D6" w:rsidRDefault="00807D2B">
      <w:pPr>
        <w:rPr>
          <w:rFonts w:ascii="Times New Roman" w:hAnsi="Times New Roman" w:cs="Times New Roman"/>
        </w:rPr>
      </w:pPr>
    </w:p>
    <w:p w14:paraId="64E1FC4D" w14:textId="3D6C2652" w:rsidR="00807D2B" w:rsidRPr="00C813D6" w:rsidRDefault="00807D2B">
      <w:pPr>
        <w:rPr>
          <w:rFonts w:ascii="Times New Roman" w:hAnsi="Times New Roman" w:cs="Times New Roman"/>
          <w:b/>
        </w:rPr>
      </w:pPr>
      <w:r w:rsidRPr="00C813D6">
        <w:rPr>
          <w:rFonts w:ascii="Times New Roman" w:hAnsi="Times New Roman" w:cs="Times New Roman"/>
          <w:b/>
        </w:rPr>
        <w:t>Justification</w:t>
      </w:r>
      <w:r w:rsidR="004B4586">
        <w:rPr>
          <w:rFonts w:ascii="Times New Roman" w:hAnsi="Times New Roman" w:cs="Times New Roman"/>
          <w:b/>
        </w:rPr>
        <w:t xml:space="preserve"> for Program </w:t>
      </w:r>
      <w:r w:rsidR="00931906">
        <w:rPr>
          <w:rFonts w:ascii="Times New Roman" w:hAnsi="Times New Roman" w:cs="Times New Roman"/>
          <w:b/>
        </w:rPr>
        <w:t xml:space="preserve">Catalog </w:t>
      </w:r>
      <w:r w:rsidR="004B4586">
        <w:rPr>
          <w:rFonts w:ascii="Times New Roman" w:hAnsi="Times New Roman" w:cs="Times New Roman"/>
          <w:b/>
        </w:rPr>
        <w:t>Changes</w:t>
      </w:r>
    </w:p>
    <w:p w14:paraId="4C98F522" w14:textId="77777777" w:rsidR="00FC738D" w:rsidRDefault="00FC738D">
      <w:pPr>
        <w:rPr>
          <w:rFonts w:ascii="Times New Roman" w:hAnsi="Times New Roman" w:cs="Times New Roman"/>
        </w:rPr>
      </w:pPr>
    </w:p>
    <w:p w14:paraId="6B8F70E2" w14:textId="232FCCB3" w:rsidR="00EE184E" w:rsidRDefault="6698FA5B" w:rsidP="6698FA5B">
      <w:pPr>
        <w:rPr>
          <w:rFonts w:ascii="Times New Roman" w:hAnsi="Times New Roman" w:cs="Times New Roman"/>
        </w:rPr>
      </w:pPr>
      <w:r w:rsidRPr="6698FA5B">
        <w:rPr>
          <w:rFonts w:ascii="Times New Roman" w:hAnsi="Times New Roman" w:cs="Times New Roman"/>
        </w:rPr>
        <w:t>Currently, CS majors take the senior project (3-credits) in their last term. Since completing the senior project in one term demands a significant of time, students are unable to take other classes in the last term. To balance the load and to expedite the graduation time, it is necessary to complete the senior project in two terms with Capstone I (CIS-3XXX 1-credit) followed by Capstone II (CIS-4911 2-credits).</w:t>
      </w:r>
    </w:p>
    <w:p w14:paraId="3932D116" w14:textId="6D8C0FAF" w:rsidR="00374B4F" w:rsidRDefault="00374B4F" w:rsidP="00EE184E">
      <w:pPr>
        <w:rPr>
          <w:rFonts w:ascii="Times New Roman" w:hAnsi="Times New Roman" w:cs="Times New Roman"/>
        </w:rPr>
      </w:pPr>
    </w:p>
    <w:p w14:paraId="31428C7C" w14:textId="53909703" w:rsidR="00374B4F" w:rsidRDefault="6698FA5B" w:rsidP="6698FA5B">
      <w:pPr>
        <w:rPr>
          <w:rFonts w:ascii="Times New Roman" w:hAnsi="Times New Roman" w:cs="Times New Roman"/>
        </w:rPr>
      </w:pPr>
      <w:r w:rsidRPr="6698FA5B">
        <w:rPr>
          <w:rFonts w:ascii="Times New Roman" w:hAnsi="Times New Roman" w:cs="Times New Roman"/>
        </w:rPr>
        <w:t xml:space="preserve">Students who are admitted before </w:t>
      </w:r>
      <w:proofErr w:type="gramStart"/>
      <w:r w:rsidRPr="6698FA5B">
        <w:rPr>
          <w:rFonts w:ascii="Times New Roman" w:hAnsi="Times New Roman" w:cs="Times New Roman"/>
        </w:rPr>
        <w:t>Fall</w:t>
      </w:r>
      <w:proofErr w:type="gramEnd"/>
      <w:r w:rsidRPr="6698FA5B">
        <w:rPr>
          <w:rFonts w:ascii="Times New Roman" w:hAnsi="Times New Roman" w:cs="Times New Roman"/>
        </w:rPr>
        <w:t xml:space="preserve"> 2020 are also strongly encouraged to take Capstone I and II, but to accommodate them, they are allowed to fulfill the capstone requirement by completing IDS-4918 (“Vertically Integrated Projects – C” 3-credits) in one term.</w:t>
      </w:r>
    </w:p>
    <w:p w14:paraId="312B6688" w14:textId="77777777" w:rsidR="00501F05" w:rsidRPr="00EE184E" w:rsidRDefault="00501F05" w:rsidP="00EE184E">
      <w:pPr>
        <w:rPr>
          <w:rFonts w:ascii="Times New Roman" w:hAnsi="Times New Roman" w:cs="Times New Roman"/>
        </w:rPr>
      </w:pPr>
    </w:p>
    <w:p w14:paraId="4E7B3806" w14:textId="1BF3C905" w:rsidR="00EA7F4E" w:rsidRDefault="00EA7F4E" w:rsidP="00EE184E">
      <w:pPr>
        <w:rPr>
          <w:rFonts w:ascii="Times New Roman" w:hAnsi="Times New Roman" w:cs="Times New Roman"/>
        </w:rPr>
      </w:pPr>
      <w:r>
        <w:rPr>
          <w:rFonts w:ascii="Times New Roman" w:hAnsi="Times New Roman" w:cs="Times New Roman"/>
        </w:rPr>
        <w:t>Th</w:t>
      </w:r>
      <w:r w:rsidR="00FF1467">
        <w:rPr>
          <w:rFonts w:ascii="Times New Roman" w:hAnsi="Times New Roman" w:cs="Times New Roman"/>
        </w:rPr>
        <w:t>e</w:t>
      </w:r>
      <w:r>
        <w:rPr>
          <w:rFonts w:ascii="Times New Roman" w:hAnsi="Times New Roman" w:cs="Times New Roman"/>
        </w:rPr>
        <w:t xml:space="preserve"> propos</w:t>
      </w:r>
      <w:r w:rsidR="00FF1467">
        <w:rPr>
          <w:rFonts w:ascii="Times New Roman" w:hAnsi="Times New Roman" w:cs="Times New Roman"/>
        </w:rPr>
        <w:t>ed changes</w:t>
      </w:r>
      <w:r>
        <w:rPr>
          <w:rFonts w:ascii="Times New Roman" w:hAnsi="Times New Roman" w:cs="Times New Roman"/>
        </w:rPr>
        <w:t xml:space="preserve"> will accelerate </w:t>
      </w:r>
      <w:r w:rsidR="00903700">
        <w:rPr>
          <w:rFonts w:ascii="Times New Roman" w:hAnsi="Times New Roman" w:cs="Times New Roman"/>
        </w:rPr>
        <w:t xml:space="preserve">the </w:t>
      </w:r>
      <w:r w:rsidR="00903700" w:rsidRPr="00EE184E">
        <w:rPr>
          <w:rFonts w:ascii="Times New Roman" w:hAnsi="Times New Roman" w:cs="Times New Roman"/>
        </w:rPr>
        <w:t>4-year graduation rate</w:t>
      </w:r>
      <w:r w:rsidR="00903700">
        <w:rPr>
          <w:rFonts w:ascii="Times New Roman" w:hAnsi="Times New Roman" w:cs="Times New Roman"/>
        </w:rPr>
        <w:t xml:space="preserve"> without any increase </w:t>
      </w:r>
      <w:r w:rsidR="00846F58">
        <w:rPr>
          <w:rFonts w:ascii="Times New Roman" w:hAnsi="Times New Roman" w:cs="Times New Roman"/>
        </w:rPr>
        <w:t xml:space="preserve">to </w:t>
      </w:r>
      <w:r w:rsidR="00903700">
        <w:rPr>
          <w:rFonts w:ascii="Times New Roman" w:hAnsi="Times New Roman" w:cs="Times New Roman"/>
        </w:rPr>
        <w:t>the total number of credits.</w:t>
      </w:r>
    </w:p>
    <w:p w14:paraId="3DD43009" w14:textId="77777777" w:rsidR="00903700" w:rsidRDefault="00903700" w:rsidP="00EE184E">
      <w:pPr>
        <w:rPr>
          <w:rFonts w:ascii="Times New Roman" w:hAnsi="Times New Roman" w:cs="Times New Roman"/>
        </w:rPr>
      </w:pPr>
    </w:p>
    <w:p w14:paraId="5366B4A5" w14:textId="071B57CB" w:rsidR="00CA54DD" w:rsidRDefault="00E17BE5" w:rsidP="00C5568B">
      <w:pPr>
        <w:rPr>
          <w:rFonts w:ascii="Times New Roman" w:hAnsi="Times New Roman" w:cs="Times New Roman"/>
        </w:rPr>
      </w:pPr>
      <w:r>
        <w:rPr>
          <w:rFonts w:ascii="Times New Roman" w:hAnsi="Times New Roman" w:cs="Times New Roman"/>
        </w:rPr>
        <w:t xml:space="preserve">Further, two elective (CTS-4408 and CAP-4602) courses are </w:t>
      </w:r>
      <w:r w:rsidR="006E0BA0">
        <w:rPr>
          <w:rFonts w:ascii="Times New Roman" w:hAnsi="Times New Roman" w:cs="Times New Roman"/>
        </w:rPr>
        <w:t>included in</w:t>
      </w:r>
      <w:r>
        <w:rPr>
          <w:rFonts w:ascii="Times New Roman" w:hAnsi="Times New Roman" w:cs="Times New Roman"/>
        </w:rPr>
        <w:t xml:space="preserve"> the appropriate elective (Systems and Applications) groups.</w:t>
      </w:r>
    </w:p>
    <w:p w14:paraId="0F5712C4" w14:textId="77777777" w:rsidR="00E17BE5" w:rsidRPr="00C813D6" w:rsidRDefault="00E17BE5" w:rsidP="00C5568B">
      <w:pPr>
        <w:rPr>
          <w:rFonts w:ascii="Times New Roman" w:hAnsi="Times New Roman" w:cs="Times New Roman"/>
        </w:rPr>
      </w:pPr>
    </w:p>
    <w:sectPr w:rsidR="00E17BE5" w:rsidRPr="00C813D6" w:rsidSect="00EB13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tDA3MLE0NTI2NzNR0lEKTi0uzszPAykwNKwFAIfPs/EtAAAA"/>
  </w:docVars>
  <w:rsids>
    <w:rsidRoot w:val="00807D2B"/>
    <w:rsid w:val="00063E71"/>
    <w:rsid w:val="0009329B"/>
    <w:rsid w:val="00151F42"/>
    <w:rsid w:val="0017409F"/>
    <w:rsid w:val="002A6D29"/>
    <w:rsid w:val="002E724B"/>
    <w:rsid w:val="00331484"/>
    <w:rsid w:val="00374B4F"/>
    <w:rsid w:val="00463015"/>
    <w:rsid w:val="004B4586"/>
    <w:rsid w:val="00501F05"/>
    <w:rsid w:val="00622C42"/>
    <w:rsid w:val="00692DD9"/>
    <w:rsid w:val="006E0488"/>
    <w:rsid w:val="006E0BA0"/>
    <w:rsid w:val="006E749E"/>
    <w:rsid w:val="007014C2"/>
    <w:rsid w:val="00743CA2"/>
    <w:rsid w:val="00793FC4"/>
    <w:rsid w:val="00804708"/>
    <w:rsid w:val="00807D2B"/>
    <w:rsid w:val="00846F58"/>
    <w:rsid w:val="00873A34"/>
    <w:rsid w:val="008F0DD8"/>
    <w:rsid w:val="00903700"/>
    <w:rsid w:val="00931906"/>
    <w:rsid w:val="009564D2"/>
    <w:rsid w:val="009B5C8B"/>
    <w:rsid w:val="00A85445"/>
    <w:rsid w:val="00B0497D"/>
    <w:rsid w:val="00B445F8"/>
    <w:rsid w:val="00BF2BCA"/>
    <w:rsid w:val="00C5568B"/>
    <w:rsid w:val="00C813D6"/>
    <w:rsid w:val="00CA54DD"/>
    <w:rsid w:val="00D064E1"/>
    <w:rsid w:val="00D802E7"/>
    <w:rsid w:val="00DB515B"/>
    <w:rsid w:val="00E17BE5"/>
    <w:rsid w:val="00EA7372"/>
    <w:rsid w:val="00EA7F4E"/>
    <w:rsid w:val="00EB1373"/>
    <w:rsid w:val="00EE184E"/>
    <w:rsid w:val="00F51CC3"/>
    <w:rsid w:val="00FA2D2D"/>
    <w:rsid w:val="00FC0C3C"/>
    <w:rsid w:val="00FC738D"/>
    <w:rsid w:val="00FF1467"/>
    <w:rsid w:val="6698F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B9E1B"/>
  <w15:docId w15:val="{56AA66CD-8F1E-445D-B2F3-68C52E67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7014C2"/>
    <w:pPr>
      <w:spacing w:after="120"/>
    </w:pPr>
  </w:style>
  <w:style w:type="character" w:customStyle="1" w:styleId="BodyTextChar">
    <w:name w:val="Body Text Char"/>
    <w:basedOn w:val="DefaultParagraphFont"/>
    <w:link w:val="BodyText"/>
    <w:uiPriority w:val="99"/>
    <w:semiHidden/>
    <w:rsid w:val="007014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8769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y Downey</dc:creator>
  <cp:lastModifiedBy>Nagarajan Prabakar</cp:lastModifiedBy>
  <cp:revision>2</cp:revision>
  <cp:lastPrinted>2019-11-24T22:35:00Z</cp:lastPrinted>
  <dcterms:created xsi:type="dcterms:W3CDTF">2019-11-26T02:38:00Z</dcterms:created>
  <dcterms:modified xsi:type="dcterms:W3CDTF">2019-11-26T02:38:00Z</dcterms:modified>
</cp:coreProperties>
</file>